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E1D2A" w14:textId="77777777" w:rsidR="00D44413" w:rsidRPr="00C337C1" w:rsidRDefault="00D44413" w:rsidP="00D44413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C337C1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نموذج رقم (7) مكررة ف</w:t>
      </w:r>
      <w:r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ي</w:t>
      </w:r>
      <w:r w:rsidRPr="00C337C1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 xml:space="preserve"> نموذج رقم (3)</w:t>
      </w:r>
    </w:p>
    <w:p w14:paraId="64D1D642" w14:textId="77777777" w:rsidR="00D44413" w:rsidRPr="00C337C1" w:rsidRDefault="00D44413" w:rsidP="00D44413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C337C1">
        <w:rPr>
          <w:rFonts w:ascii="Times New Roman" w:hAnsi="Times New Roman" w:cs="Times New Roman" w:hint="cs"/>
          <w:b/>
          <w:bCs/>
          <w:color w:val="FF0000"/>
          <w:sz w:val="32"/>
          <w:szCs w:val="32"/>
          <w:rtl/>
        </w:rPr>
        <w:t>تلوث الهواء</w:t>
      </w:r>
    </w:p>
    <w:p w14:paraId="61158182" w14:textId="77777777" w:rsidR="00D44413" w:rsidRPr="00C337C1" w:rsidRDefault="00D44413" w:rsidP="00D44413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  <w:rtl/>
        </w:rPr>
      </w:pPr>
      <w:r w:rsidRPr="00C337C1">
        <w:rPr>
          <w:rFonts w:ascii="Times New Roman" w:hAnsi="Times New Roman" w:cs="Times New Roman"/>
          <w:b/>
          <w:bCs/>
          <w:color w:val="FF0000"/>
          <w:sz w:val="36"/>
          <w:szCs w:val="36"/>
        </w:rPr>
        <w:t>Air pollution</w:t>
      </w:r>
    </w:p>
    <w:p w14:paraId="111648C6" w14:textId="77777777" w:rsidR="00D44413" w:rsidRPr="0061384E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61384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word “essential” mean? </w:t>
      </w:r>
    </w:p>
    <w:p w14:paraId="1EF280AA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Important. </w:t>
      </w:r>
      <w:r w:rsidRPr="0061384E">
        <w:rPr>
          <w:rFonts w:ascii="Simplified Arabic" w:hAnsi="Simplified Arabic" w:cs="Simplified Arabic"/>
          <w:sz w:val="28"/>
          <w:szCs w:val="28"/>
          <w:rtl/>
        </w:rPr>
        <w:t>مهم</w:t>
      </w:r>
    </w:p>
    <w:p w14:paraId="583EBE17" w14:textId="77777777" w:rsidR="00D44413" w:rsidRPr="0061384E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61384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y is the indoor pollution more dangerous than the outdoor pollution? </w:t>
      </w:r>
      <w:r w:rsidRPr="0061384E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لما</w:t>
      </w:r>
      <w:r w:rsidRPr="0061384E">
        <w:rPr>
          <w:rFonts w:ascii="Simplified Arabic" w:hAnsi="Simplified Arabic" w:cs="Simplified Arabic" w:hint="cs"/>
          <w:color w:val="2F5496" w:themeColor="accent1" w:themeShade="BF"/>
          <w:sz w:val="28"/>
          <w:szCs w:val="28"/>
          <w:rtl/>
        </w:rPr>
        <w:t>ذ</w:t>
      </w:r>
      <w:r w:rsidRPr="0061384E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ا التلوث الداخلي أخطر من الخارجي؟</w:t>
      </w:r>
      <w:r w:rsidRPr="0061384E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 xml:space="preserve"> </w:t>
      </w:r>
      <w:r w:rsidRPr="0061384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</w:t>
      </w:r>
    </w:p>
    <w:p w14:paraId="7A0F6B5E" w14:textId="77777777" w:rsidR="00D44413" w:rsidRPr="0061384E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Because we spend much time indoor in kitchen (cooking). </w:t>
      </w:r>
      <w:r w:rsidRPr="0061384E">
        <w:rPr>
          <w:rFonts w:ascii="Simplified Arabic" w:hAnsi="Simplified Arabic" w:cs="Simplified Arabic"/>
          <w:sz w:val="28"/>
          <w:szCs w:val="28"/>
          <w:rtl/>
        </w:rPr>
        <w:t>لأننا نقضي وقت أكثر بالداخل في المطبخ</w:t>
      </w:r>
    </w:p>
    <w:p w14:paraId="3C96EE62" w14:textId="77777777" w:rsidR="00D44413" w:rsidRPr="00250C44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543FB8C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sz w:val="28"/>
          <w:szCs w:val="28"/>
        </w:rPr>
      </w:pPr>
    </w:p>
    <w:p w14:paraId="1C15EA73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0FD00749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3AB43644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2E9291C4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47EED57C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3080C240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56A8E0AC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27C01501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0EF29E22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0CA93EDE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53DD8D2F" w14:textId="77777777" w:rsidR="00D44413" w:rsidRDefault="00D44413" w:rsidP="00D44413">
      <w:pPr>
        <w:pStyle w:val="ListParagraph"/>
        <w:spacing w:line="360" w:lineRule="auto"/>
        <w:ind w:left="1202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757E294D" w14:textId="77777777" w:rsidR="00D44413" w:rsidRPr="00C337C1" w:rsidRDefault="00D44413" w:rsidP="00D44413">
      <w:pPr>
        <w:pStyle w:val="ListParagraph"/>
        <w:spacing w:line="360" w:lineRule="auto"/>
        <w:ind w:left="1202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C337C1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The king Faisal Prize</w:t>
      </w:r>
    </w:p>
    <w:p w14:paraId="04035807" w14:textId="77777777" w:rsidR="00D44413" w:rsidRPr="0061384E" w:rsidRDefault="00D44413" w:rsidP="00D44413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61384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How often do they give the prize? </w:t>
      </w:r>
      <w:r w:rsidRPr="0061384E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كم مرة تقام الجائزة؟</w:t>
      </w:r>
    </w:p>
    <w:p w14:paraId="0F54AB22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Once every year. </w:t>
      </w:r>
      <w:r w:rsidRPr="0061384E">
        <w:rPr>
          <w:rFonts w:ascii="Simplified Arabic" w:hAnsi="Simplified Arabic" w:cs="Simplified Arabic"/>
          <w:sz w:val="28"/>
          <w:szCs w:val="28"/>
          <w:rtl/>
        </w:rPr>
        <w:t>مرة واحدة كل عام</w:t>
      </w:r>
    </w:p>
    <w:p w14:paraId="3E35FFBC" w14:textId="77777777" w:rsidR="00D44413" w:rsidRPr="0061384E" w:rsidRDefault="00D44413" w:rsidP="00D44413">
      <w:pPr>
        <w:spacing w:line="360" w:lineRule="auto"/>
        <w:ind w:left="122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</w:pPr>
      <w:r w:rsidRPr="0061384E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2. What is the best title of the passage? </w:t>
      </w:r>
      <w:r w:rsidRPr="0061384E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أفضل عنوان للقطعة؟</w:t>
      </w:r>
    </w:p>
    <w:p w14:paraId="38A0949B" w14:textId="77777777" w:rsidR="00D44413" w:rsidRPr="00C337C1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-------------------------------</w:t>
      </w:r>
      <w:r w:rsidRPr="00C337C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371D8D3" w14:textId="77777777" w:rsidR="00D44413" w:rsidRPr="00FC1BAF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</w:t>
      </w:r>
      <w:proofErr w:type="gramStart"/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are</w:t>
      </w:r>
      <w:proofErr w:type="gramEnd"/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the sons of king Faisal do to the prize? </w:t>
      </w:r>
    </w:p>
    <w:p w14:paraId="4197DA50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 (</w:t>
      </w:r>
      <w:r w:rsidRPr="00FC1BAF">
        <w:rPr>
          <w:rFonts w:ascii="Simplified Arabic" w:hAnsi="Simplified Arabic" w:cs="Simplified Arabic"/>
          <w:sz w:val="28"/>
          <w:szCs w:val="28"/>
          <w:rtl/>
        </w:rPr>
        <w:t>الأبناء</w:t>
      </w:r>
      <w:r w:rsidRPr="00250C44">
        <w:rPr>
          <w:rFonts w:ascii="Times New Roman" w:hAnsi="Times New Roman" w:cs="Times New Roman"/>
          <w:sz w:val="28"/>
          <w:szCs w:val="28"/>
        </w:rPr>
        <w:t xml:space="preserve">) Sons   </w:t>
      </w:r>
      <w:r w:rsidRPr="00FC1BAF">
        <w:rPr>
          <w:rFonts w:ascii="Simplified Arabic" w:hAnsi="Simplified Arabic" w:cs="Simplified Arabic"/>
          <w:sz w:val="28"/>
          <w:szCs w:val="28"/>
          <w:rtl/>
        </w:rPr>
        <w:t>الاجابة بعد كلمة</w:t>
      </w:r>
    </w:p>
    <w:p w14:paraId="799F09B9" w14:textId="77777777" w:rsidR="00D44413" w:rsidRPr="00FC1BAF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prize contain?</w:t>
      </w:r>
      <w:r w:rsidRPr="00FC1BAF"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  <w:t xml:space="preserve"> </w:t>
      </w:r>
      <w:r w:rsidRPr="00FC1BA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م تتكون الجائزة؟</w:t>
      </w:r>
    </w:p>
    <w:p w14:paraId="6544F62A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Money (</w:t>
      </w:r>
      <w:r w:rsidRPr="00FC1BAF">
        <w:rPr>
          <w:rFonts w:ascii="Simplified Arabic" w:hAnsi="Simplified Arabic" w:cs="Simplified Arabic"/>
          <w:sz w:val="28"/>
          <w:szCs w:val="28"/>
          <w:rtl/>
        </w:rPr>
        <w:t>المال</w:t>
      </w:r>
      <w:r w:rsidRPr="00250C44">
        <w:rPr>
          <w:rFonts w:ascii="Times New Roman" w:hAnsi="Times New Roman" w:cs="Times New Roman"/>
          <w:sz w:val="28"/>
          <w:szCs w:val="28"/>
        </w:rPr>
        <w:t>), medal (</w:t>
      </w:r>
      <w:r w:rsidRPr="00FC1BAF">
        <w:rPr>
          <w:rFonts w:ascii="Simplified Arabic" w:hAnsi="Simplified Arabic" w:cs="Simplified Arabic"/>
          <w:sz w:val="28"/>
          <w:szCs w:val="28"/>
          <w:rtl/>
        </w:rPr>
        <w:t>ميدالية</w:t>
      </w:r>
      <w:r w:rsidRPr="00250C44">
        <w:rPr>
          <w:rFonts w:ascii="Times New Roman" w:hAnsi="Times New Roman" w:cs="Times New Roman"/>
          <w:sz w:val="28"/>
          <w:szCs w:val="28"/>
        </w:rPr>
        <w:t>), certificate (</w:t>
      </w:r>
      <w:r w:rsidRPr="00FC1BAF">
        <w:rPr>
          <w:rFonts w:ascii="Simplified Arabic" w:hAnsi="Simplified Arabic" w:cs="Simplified Arabic"/>
          <w:sz w:val="28"/>
          <w:szCs w:val="28"/>
          <w:rtl/>
        </w:rPr>
        <w:t>شهادة</w:t>
      </w:r>
      <w:r w:rsidRPr="00250C44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21A4A21F" w14:textId="77777777" w:rsidR="00D44413" w:rsidRPr="00FC1BAF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n was the first prize? </w:t>
      </w:r>
      <w:r w:rsidRPr="00FC1BA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تى أول جائزة؟</w:t>
      </w:r>
    </w:p>
    <w:p w14:paraId="43EC3237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In 1979, or 1399 H.</w:t>
      </w:r>
    </w:p>
    <w:p w14:paraId="574F2F3C" w14:textId="77777777" w:rsidR="00D44413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word “allocates”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</w:t>
      </w:r>
      <w:r>
        <w:rPr>
          <w:rFonts w:ascii="Times New Roman" w:hAnsi="Times New Roman" w:cs="Times New Roman" w:hint="cs"/>
          <w:color w:val="2F5496" w:themeColor="accent1" w:themeShade="BF"/>
          <w:sz w:val="28"/>
          <w:szCs w:val="28"/>
          <w:rtl/>
        </w:rPr>
        <w:t>خصائص</w:t>
      </w:r>
      <w:r w:rsidRPr="00FC1BA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mean? </w:t>
      </w:r>
    </w:p>
    <w:p w14:paraId="13D40709" w14:textId="77777777" w:rsidR="00D44413" w:rsidRPr="00B15DC9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</w:pPr>
      <w:r w:rsidRPr="00B15DC9">
        <w:rPr>
          <w:rFonts w:ascii="Times New Roman" w:hAnsi="Times New Roman" w:cs="Times New Roman"/>
          <w:sz w:val="28"/>
          <w:szCs w:val="28"/>
        </w:rPr>
        <w:t xml:space="preserve">Assign – appropriate – specialized – dedicated – specify - give </w:t>
      </w:r>
    </w:p>
    <w:p w14:paraId="481EAFDF" w14:textId="77777777" w:rsidR="00D44413" w:rsidRPr="00250C44" w:rsidRDefault="00D44413" w:rsidP="00D44413">
      <w:pPr>
        <w:pStyle w:val="ListParagraph"/>
        <w:spacing w:line="360" w:lineRule="auto"/>
        <w:ind w:left="482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C4DE26A" w14:textId="77777777" w:rsidR="00D44413" w:rsidRPr="00250C44" w:rsidRDefault="00D44413" w:rsidP="00D44413">
      <w:pPr>
        <w:pStyle w:val="ListParagraph"/>
        <w:spacing w:line="360" w:lineRule="auto"/>
        <w:ind w:left="482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2F3E5A2" w14:textId="77777777" w:rsidR="00D44413" w:rsidRPr="00250C44" w:rsidRDefault="00D44413" w:rsidP="00D44413">
      <w:pPr>
        <w:pStyle w:val="ListParagraph"/>
        <w:spacing w:line="360" w:lineRule="auto"/>
        <w:ind w:left="482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1BD4B9F" w14:textId="77777777" w:rsidR="00D44413" w:rsidRPr="00250C44" w:rsidRDefault="00D44413" w:rsidP="00D44413">
      <w:pPr>
        <w:pStyle w:val="ListParagraph"/>
        <w:spacing w:line="360" w:lineRule="auto"/>
        <w:ind w:left="482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660AEF72" w14:textId="77777777" w:rsidR="00D44413" w:rsidRPr="00250C44" w:rsidRDefault="00D44413" w:rsidP="00D44413">
      <w:pPr>
        <w:pStyle w:val="ListParagraph"/>
        <w:spacing w:line="360" w:lineRule="auto"/>
        <w:ind w:left="482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4C90DCB4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6FBBA1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57E1251" w14:textId="77777777" w:rsidR="00D44413" w:rsidRPr="004B436A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0916699" w14:textId="77777777" w:rsidR="00D44413" w:rsidRPr="004B436A" w:rsidRDefault="00D44413" w:rsidP="00D44413">
      <w:pPr>
        <w:pStyle w:val="ListParagraph"/>
        <w:spacing w:line="360" w:lineRule="auto"/>
        <w:ind w:left="360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4B436A">
        <w:rPr>
          <w:rFonts w:ascii="Times New Roman" w:hAnsi="Times New Roman" w:cs="Times New Roman" w:hint="cs"/>
          <w:b/>
          <w:bCs/>
          <w:color w:val="FF0000"/>
          <w:sz w:val="32"/>
          <w:szCs w:val="32"/>
          <w:rtl/>
        </w:rPr>
        <w:lastRenderedPageBreak/>
        <w:t>جسر الملك فهد</w:t>
      </w:r>
    </w:p>
    <w:p w14:paraId="0519C5C4" w14:textId="77777777" w:rsidR="00D44413" w:rsidRPr="00FF2F2B" w:rsidRDefault="00D44413" w:rsidP="00D4441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o invented the idea of king Fahd bridge?  </w:t>
      </w:r>
      <w:r w:rsidRPr="00FF2F2B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ن صاحب فكرة جسر الملك فهد؟</w:t>
      </w:r>
    </w:p>
    <w:p w14:paraId="48C49CEF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Khalifa Ibn Salman.  </w:t>
      </w:r>
      <w:r w:rsidRPr="00FC1BAF">
        <w:rPr>
          <w:rFonts w:ascii="Simplified Arabic" w:hAnsi="Simplified Arabic" w:cs="Simplified Arabic"/>
          <w:sz w:val="28"/>
          <w:szCs w:val="28"/>
          <w:rtl/>
        </w:rPr>
        <w:t>خليفة بن سلمان</w:t>
      </w:r>
    </w:p>
    <w:p w14:paraId="39C56786" w14:textId="77777777" w:rsidR="00D44413" w:rsidRPr="00FF2F2B" w:rsidRDefault="00D44413" w:rsidP="00D4441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In 2010, the bridge was busy, what is the solution? </w:t>
      </w:r>
    </w:p>
    <w:p w14:paraId="65214C54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To build a new bridge. </w:t>
      </w:r>
      <w:r w:rsidRPr="00D20B9A">
        <w:rPr>
          <w:rFonts w:ascii="Simplified Arabic" w:hAnsi="Simplified Arabic" w:cs="Simplified Arabic"/>
          <w:sz w:val="28"/>
          <w:szCs w:val="28"/>
          <w:rtl/>
        </w:rPr>
        <w:t>الحل بناء جسر</w:t>
      </w:r>
    </w:p>
    <w:p w14:paraId="497A2BC0" w14:textId="77777777" w:rsidR="00D44413" w:rsidRPr="00FF2F2B" w:rsidRDefault="00D44413" w:rsidP="00D4441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paragraph about?</w:t>
      </w:r>
    </w:p>
    <w:p w14:paraId="6EED3A8A" w14:textId="77777777" w:rsidR="00D44413" w:rsidRPr="00D20B9A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20B9A">
        <w:rPr>
          <w:rFonts w:ascii="Times New Roman" w:hAnsi="Times New Roman" w:cs="Times New Roman"/>
          <w:sz w:val="28"/>
          <w:szCs w:val="28"/>
        </w:rPr>
        <w:t>Description (</w:t>
      </w:r>
      <w:r w:rsidRPr="00FF2F2B">
        <w:rPr>
          <w:rFonts w:ascii="Simplified Arabic" w:hAnsi="Simplified Arabic" w:cs="Simplified Arabic"/>
          <w:sz w:val="28"/>
          <w:szCs w:val="28"/>
          <w:rtl/>
        </w:rPr>
        <w:t>وصف</w:t>
      </w:r>
      <w:r w:rsidRPr="00D20B9A">
        <w:rPr>
          <w:rFonts w:ascii="Times New Roman" w:hAnsi="Times New Roman" w:cs="Times New Roman"/>
          <w:sz w:val="28"/>
          <w:szCs w:val="28"/>
        </w:rPr>
        <w:t>) – construction details (</w:t>
      </w:r>
      <w:r w:rsidRPr="00FF2F2B">
        <w:rPr>
          <w:rFonts w:ascii="Simplified Arabic" w:hAnsi="Simplified Arabic" w:cs="Simplified Arabic"/>
          <w:sz w:val="28"/>
          <w:szCs w:val="28"/>
          <w:rtl/>
        </w:rPr>
        <w:t>تفاصيل البناء</w:t>
      </w:r>
      <w:r w:rsidRPr="00D20B9A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1DEBBF83" w14:textId="77777777" w:rsidR="00D44413" w:rsidRPr="00FF2F2B" w:rsidRDefault="00D44413" w:rsidP="00D4441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paragraph about? </w:t>
      </w:r>
    </w:p>
    <w:p w14:paraId="781ED655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Facilities to expand. </w:t>
      </w:r>
      <w:r w:rsidRPr="00FF2F2B">
        <w:rPr>
          <w:rFonts w:ascii="Simplified Arabic" w:hAnsi="Simplified Arabic" w:cs="Simplified Arabic"/>
          <w:sz w:val="28"/>
          <w:szCs w:val="28"/>
          <w:rtl/>
        </w:rPr>
        <w:t>للتوسعة</w:t>
      </w:r>
    </w:p>
    <w:p w14:paraId="52118199" w14:textId="77777777" w:rsidR="00D44413" w:rsidRPr="00FF2F2B" w:rsidRDefault="00D44413" w:rsidP="00D4441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paragraph talk about? </w:t>
      </w:r>
    </w:p>
    <w:p w14:paraId="04A5BB34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They contain two islands; every island is 6 km wide.</w:t>
      </w:r>
    </w:p>
    <w:p w14:paraId="650B6D97" w14:textId="77777777" w:rsidR="00D44413" w:rsidRPr="00FF2F2B" w:rsidRDefault="00D44413" w:rsidP="00D4441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</w:pP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</w:t>
      </w: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hat is not mentioned in the passage?</w:t>
      </w:r>
    </w:p>
    <w:p w14:paraId="02782070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Shopping malls.  </w:t>
      </w:r>
      <w:r w:rsidRPr="00FF2F2B">
        <w:rPr>
          <w:rFonts w:ascii="Simplified Arabic" w:hAnsi="Simplified Arabic" w:cs="Simplified Arabic"/>
          <w:sz w:val="28"/>
          <w:szCs w:val="28"/>
          <w:rtl/>
        </w:rPr>
        <w:t>مراكز التسوق</w:t>
      </w:r>
    </w:p>
    <w:p w14:paraId="55810F59" w14:textId="77777777" w:rsidR="00D44413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o ordered to build the bridge? </w:t>
      </w:r>
      <w:r w:rsidRPr="00FF2F2B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ن أمر ببناء الجسر؟</w:t>
      </w:r>
    </w:p>
    <w:p w14:paraId="5336BF0C" w14:textId="77777777" w:rsidR="00D44413" w:rsidRPr="004B436A" w:rsidRDefault="00D44413" w:rsidP="00D44413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  <w:r w:rsidRPr="004B436A">
        <w:rPr>
          <w:rFonts w:ascii="Times New Roman" w:hAnsi="Times New Roman" w:cs="Times New Roman" w:hint="cs"/>
          <w:sz w:val="28"/>
          <w:szCs w:val="28"/>
          <w:rtl/>
        </w:rPr>
        <w:t>----------------------------------------</w:t>
      </w:r>
      <w:r>
        <w:rPr>
          <w:rFonts w:ascii="Times New Roman" w:hAnsi="Times New Roman" w:cs="Times New Roman" w:hint="cs"/>
          <w:sz w:val="28"/>
          <w:szCs w:val="28"/>
          <w:rtl/>
        </w:rPr>
        <w:t xml:space="preserve">     </w:t>
      </w:r>
    </w:p>
    <w:p w14:paraId="764C078C" w14:textId="77777777" w:rsidR="00D44413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n was the bridge opened? </w:t>
      </w:r>
      <w:r w:rsidRPr="00FF2F2B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تى افتتح الجسر</w:t>
      </w: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5DCA7E0B" w14:textId="77777777" w:rsidR="00D44413" w:rsidRPr="004B436A" w:rsidRDefault="00D44413" w:rsidP="00D44413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Pr="004B436A">
        <w:rPr>
          <w:rFonts w:ascii="Times New Roman" w:hAnsi="Times New Roman" w:cs="Times New Roman"/>
          <w:sz w:val="28"/>
          <w:szCs w:val="28"/>
        </w:rPr>
        <w:t>-----------------------------------------</w:t>
      </w:r>
    </w:p>
    <w:p w14:paraId="3C525353" w14:textId="77777777" w:rsidR="00D44413" w:rsidRPr="004B436A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B436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o called the bridge its name? </w:t>
      </w:r>
      <w:r w:rsidRPr="004B436A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ن أطلق اسمه</w:t>
      </w:r>
      <w:r w:rsidRPr="004B436A">
        <w:rPr>
          <w:rFonts w:ascii="Times New Roman" w:hAnsi="Times New Roman" w:cs="Times New Roman"/>
          <w:color w:val="2F5496" w:themeColor="accent1" w:themeShade="BF"/>
          <w:sz w:val="28"/>
          <w:szCs w:val="28"/>
          <w:rtl/>
        </w:rPr>
        <w:t>؟</w:t>
      </w:r>
    </w:p>
    <w:p w14:paraId="3D535D23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50C44">
        <w:rPr>
          <w:rFonts w:ascii="Times New Roman" w:hAnsi="Times New Roman" w:cs="Times New Roman"/>
          <w:sz w:val="28"/>
          <w:szCs w:val="28"/>
        </w:rPr>
        <w:t>Essi</w:t>
      </w:r>
      <w:proofErr w:type="spellEnd"/>
      <w:r w:rsidRPr="00250C44">
        <w:rPr>
          <w:rFonts w:ascii="Times New Roman" w:hAnsi="Times New Roman" w:cs="Times New Roman"/>
          <w:sz w:val="28"/>
          <w:szCs w:val="28"/>
        </w:rPr>
        <w:t xml:space="preserve"> Ibn Salman Ibn </w:t>
      </w:r>
      <w:proofErr w:type="spellStart"/>
      <w:r w:rsidRPr="00250C44">
        <w:rPr>
          <w:rFonts w:ascii="Times New Roman" w:hAnsi="Times New Roman" w:cs="Times New Roman"/>
          <w:sz w:val="28"/>
          <w:szCs w:val="28"/>
        </w:rPr>
        <w:t>Khalifia</w:t>
      </w:r>
      <w:proofErr w:type="spellEnd"/>
      <w:r w:rsidRPr="00250C44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F2F2B">
        <w:rPr>
          <w:rFonts w:ascii="Simplified Arabic" w:hAnsi="Simplified Arabic" w:cs="Simplified Arabic" w:hint="cs"/>
          <w:sz w:val="28"/>
          <w:szCs w:val="28"/>
          <w:rtl/>
        </w:rPr>
        <w:t>سلمان بن خليفة</w:t>
      </w:r>
      <w:r w:rsidRPr="00250C44">
        <w:rPr>
          <w:rFonts w:ascii="Times New Roman" w:hAnsi="Times New Roman" w:cs="Times New Roman"/>
          <w:sz w:val="28"/>
          <w:szCs w:val="28"/>
        </w:rPr>
        <w:t xml:space="preserve"> </w:t>
      </w:r>
      <w:r w:rsidRPr="00250C44">
        <w:rPr>
          <w:rFonts w:ascii="Times New Roman" w:hAnsi="Times New Roman" w:cs="Times New Roman"/>
          <w:sz w:val="28"/>
          <w:szCs w:val="28"/>
          <w:rtl/>
        </w:rPr>
        <w:t xml:space="preserve"> </w:t>
      </w:r>
    </w:p>
    <w:p w14:paraId="4228D438" w14:textId="77777777" w:rsidR="00D44413" w:rsidRPr="004B436A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4B436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Are there any mosques and shopping malls?</w:t>
      </w:r>
    </w:p>
    <w:p w14:paraId="33622D47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There are mosques but no shopping malls.</w:t>
      </w:r>
    </w:p>
    <w:p w14:paraId="586FDAD4" w14:textId="77777777" w:rsidR="00D44413" w:rsidRPr="00FF2F2B" w:rsidRDefault="00D44413" w:rsidP="00D4441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FF2F2B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he best title of the passage?</w:t>
      </w:r>
    </w:p>
    <w:p w14:paraId="562ACF48" w14:textId="77777777" w:rsidR="00D44413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lastRenderedPageBreak/>
        <w:t xml:space="preserve">King Fahd Bridge. </w:t>
      </w:r>
    </w:p>
    <w:p w14:paraId="435ED5F2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842881F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B6CD39F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8FF43BE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D6A6B7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CC69A63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A1DB4FB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0B50C66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A991C7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04A4846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CC37C20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7D912B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6370BA5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8C6776F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0E0A388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EE79D1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BC3FF7F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92D8A4C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31F5350" w14:textId="77777777" w:rsidR="00D44413" w:rsidRPr="004B436A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3CBE567" w14:textId="77777777" w:rsidR="00D44413" w:rsidRPr="004B436A" w:rsidRDefault="00D44413" w:rsidP="00D44413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4B436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فصائل الدم</w:t>
      </w:r>
    </w:p>
    <w:p w14:paraId="402C62E1" w14:textId="77777777" w:rsidR="00D44413" w:rsidRPr="0079213A" w:rsidRDefault="00D44413" w:rsidP="00D4441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9213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does the word “allocates”?</w:t>
      </w:r>
    </w:p>
    <w:p w14:paraId="01DA3001" w14:textId="77777777" w:rsidR="00D44413" w:rsidRPr="004B436A" w:rsidRDefault="00D44413" w:rsidP="00D44413">
      <w:pPr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Pr="004B436A">
        <w:rPr>
          <w:rFonts w:ascii="Times New Roman" w:hAnsi="Times New Roman" w:cs="Times New Roman"/>
          <w:sz w:val="28"/>
          <w:szCs w:val="28"/>
        </w:rPr>
        <w:t xml:space="preserve"> -----------------------------------------</w:t>
      </w:r>
    </w:p>
    <w:p w14:paraId="2A7036CF" w14:textId="77777777" w:rsidR="00D44413" w:rsidRPr="00250C44" w:rsidRDefault="00D44413" w:rsidP="00D4441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213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wrong about blood? </w:t>
      </w:r>
      <w:r w:rsidRPr="0079213A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خطأ</w:t>
      </w:r>
    </w:p>
    <w:p w14:paraId="2DF36FA1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Abo </w:t>
      </w:r>
    </w:p>
    <w:p w14:paraId="6F0E4874" w14:textId="77777777" w:rsidR="00D44413" w:rsidRPr="0079213A" w:rsidRDefault="00D44413" w:rsidP="00D4441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Simplified Arabic" w:hAnsi="Simplified Arabic" w:cs="Simplified Arabic"/>
          <w:color w:val="2F5496" w:themeColor="accent1" w:themeShade="BF"/>
          <w:sz w:val="28"/>
          <w:szCs w:val="28"/>
        </w:rPr>
      </w:pPr>
      <w:r w:rsidRPr="0079213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ich blood allocate the donate to all others? </w:t>
      </w:r>
      <w:r w:rsidRPr="0079213A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ما الفصيلة التي تتبرع لكل الفصائل الأخرى؟</w:t>
      </w:r>
    </w:p>
    <w:p w14:paraId="11FE8999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O. </w:t>
      </w:r>
    </w:p>
    <w:p w14:paraId="6CF16502" w14:textId="77777777" w:rsidR="00D44413" w:rsidRPr="00250C44" w:rsidRDefault="00D44413" w:rsidP="00D4441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97446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Antigens</w:t>
      </w:r>
      <w:r w:rsidRPr="00250C44">
        <w:rPr>
          <w:rFonts w:ascii="Times New Roman" w:hAnsi="Times New Roman" w:cs="Times New Roman"/>
          <w:sz w:val="28"/>
          <w:szCs w:val="28"/>
        </w:rPr>
        <w:t xml:space="preserve"> = antibodies </w:t>
      </w:r>
      <w:r w:rsidRPr="00250C44">
        <w:rPr>
          <w:rFonts w:ascii="Times New Roman" w:hAnsi="Times New Roman" w:cs="Times New Roman"/>
          <w:sz w:val="28"/>
          <w:szCs w:val="28"/>
          <w:rtl/>
        </w:rPr>
        <w:t>(</w:t>
      </w:r>
      <w:r w:rsidRPr="00A97C4E">
        <w:rPr>
          <w:rFonts w:ascii="Simplified Arabic" w:hAnsi="Simplified Arabic" w:cs="Simplified Arabic"/>
          <w:sz w:val="28"/>
          <w:szCs w:val="28"/>
          <w:rtl/>
        </w:rPr>
        <w:t>أجسام مضادة</w:t>
      </w:r>
      <w:r w:rsidRPr="00250C44">
        <w:rPr>
          <w:rFonts w:ascii="Times New Roman" w:hAnsi="Times New Roman" w:cs="Times New Roman"/>
          <w:sz w:val="28"/>
          <w:szCs w:val="28"/>
          <w:rtl/>
        </w:rPr>
        <w:t>)</w:t>
      </w:r>
    </w:p>
    <w:p w14:paraId="03BCE0F0" w14:textId="77777777" w:rsidR="00D44413" w:rsidRPr="00250C44" w:rsidRDefault="00D44413" w:rsidP="00D4441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7446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Absence (</w:t>
      </w:r>
      <w:r w:rsidRPr="0097446F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عدم وجود</w:t>
      </w:r>
      <w:r w:rsidRPr="0097446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250C44">
        <w:rPr>
          <w:rFonts w:ascii="Times New Roman" w:hAnsi="Times New Roman" w:cs="Times New Roman"/>
          <w:sz w:val="28"/>
          <w:szCs w:val="28"/>
        </w:rPr>
        <w:t xml:space="preserve"> presence (</w:t>
      </w:r>
      <w:r w:rsidRPr="00A97C4E">
        <w:rPr>
          <w:rFonts w:ascii="Simplified Arabic" w:hAnsi="Simplified Arabic" w:cs="Simplified Arabic"/>
          <w:sz w:val="28"/>
          <w:szCs w:val="28"/>
          <w:rtl/>
        </w:rPr>
        <w:t>وجود</w:t>
      </w:r>
      <w:r w:rsidRPr="00250C44">
        <w:rPr>
          <w:rFonts w:ascii="Times New Roman" w:hAnsi="Times New Roman" w:cs="Times New Roman"/>
          <w:sz w:val="28"/>
          <w:szCs w:val="28"/>
        </w:rPr>
        <w:t>)</w:t>
      </w:r>
    </w:p>
    <w:p w14:paraId="000DF730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2D08F0E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60CE2C9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764D9D7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305D603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1F000D1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F5C0F97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9CF0081" w14:textId="77777777" w:rsidR="00D44413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5532DF4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7316C25A" w14:textId="77777777" w:rsidR="00D44413" w:rsidRPr="004B436A" w:rsidRDefault="00D44413" w:rsidP="00D44413">
      <w:pPr>
        <w:spacing w:line="240" w:lineRule="auto"/>
        <w:jc w:val="center"/>
        <w:rPr>
          <w:rFonts w:ascii="Simplified Arabic" w:hAnsi="Simplified Arabic" w:cs="Simplified Arabic"/>
          <w:b/>
          <w:bCs/>
          <w:color w:val="FF0000"/>
          <w:sz w:val="36"/>
          <w:szCs w:val="36"/>
          <w:rtl/>
        </w:rPr>
      </w:pPr>
      <w:r w:rsidRPr="004B436A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كيف تنام الحيوانات</w:t>
      </w:r>
    </w:p>
    <w:p w14:paraId="4B2AF94C" w14:textId="77777777" w:rsidR="00D44413" w:rsidRDefault="00D44413" w:rsidP="00D44413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4B436A">
        <w:rPr>
          <w:rFonts w:ascii="Times New Roman" w:hAnsi="Times New Roman" w:cs="Times New Roman"/>
          <w:b/>
          <w:bCs/>
          <w:color w:val="FF0000"/>
          <w:sz w:val="32"/>
          <w:szCs w:val="32"/>
        </w:rPr>
        <w:t>Sleep in non-human animals</w:t>
      </w:r>
    </w:p>
    <w:p w14:paraId="4AAAA32A" w14:textId="77777777" w:rsidR="00D44413" w:rsidRPr="004B436A" w:rsidRDefault="00D44413" w:rsidP="00D44413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</w:p>
    <w:p w14:paraId="0F4251D6" w14:textId="77777777" w:rsidR="00D44413" w:rsidRPr="00960648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are the animals that rarely sleep?</w:t>
      </w:r>
    </w:p>
    <w:p w14:paraId="7E4A2E78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Horses and cows.</w:t>
      </w:r>
    </w:p>
    <w:p w14:paraId="7EE5A67A" w14:textId="77777777" w:rsidR="00D44413" w:rsidRPr="00960648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y did not the snake sleep?</w:t>
      </w:r>
    </w:p>
    <w:p w14:paraId="4B30A44F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Because they don’t have eyelids. (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جفون</w:t>
      </w:r>
      <w:r w:rsidRPr="00250C44">
        <w:rPr>
          <w:rFonts w:ascii="Times New Roman" w:hAnsi="Times New Roman" w:cs="Times New Roman"/>
          <w:sz w:val="28"/>
          <w:szCs w:val="28"/>
        </w:rPr>
        <w:t>)</w:t>
      </w:r>
    </w:p>
    <w:p w14:paraId="241C4CA2" w14:textId="77777777" w:rsidR="00D44413" w:rsidRPr="00960648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word “dozing” </w:t>
      </w:r>
      <w:r w:rsidRPr="00960648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غفوة</w:t>
      </w:r>
      <w:r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 mean</w:t>
      </w: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? </w:t>
      </w:r>
    </w:p>
    <w:p w14:paraId="6CB4A5D6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Seep. 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نوم</w:t>
      </w:r>
    </w:p>
    <w:p w14:paraId="694AEB6A" w14:textId="77777777" w:rsidR="00D44413" w:rsidRPr="00960648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is the best title of the passage? </w:t>
      </w:r>
    </w:p>
    <w:p w14:paraId="7A363844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How to sleep and rest.</w:t>
      </w:r>
    </w:p>
    <w:p w14:paraId="0D198516" w14:textId="77777777" w:rsidR="00D44413" w:rsidRPr="00960648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How do the elephant (</w:t>
      </w:r>
      <w:r w:rsidRPr="00960648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الفيل</w:t>
      </w: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) sleep? </w:t>
      </w:r>
    </w:p>
    <w:p w14:paraId="2713648D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It is the least sleeping animals. 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الفيل أقصر الحيوانات نوما</w:t>
      </w:r>
    </w:p>
    <w:p w14:paraId="2E053A9C" w14:textId="77777777" w:rsidR="00D44413" w:rsidRPr="00960648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ich animals are the least sleeping?</w:t>
      </w:r>
    </w:p>
    <w:p w14:paraId="19A62DCB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>Elephant then horses then ----</w:t>
      </w:r>
    </w:p>
    <w:p w14:paraId="1737844A" w14:textId="77777777" w:rsidR="00D44413" w:rsidRPr="004B436A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Ostrich (</w:t>
      </w:r>
      <w:r w:rsidRPr="00960648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النعامة</w:t>
      </w: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)</w:t>
      </w:r>
      <w:r w:rsidRPr="00250C44">
        <w:rPr>
          <w:rFonts w:ascii="Times New Roman" w:hAnsi="Times New Roman" w:cs="Times New Roman"/>
          <w:sz w:val="28"/>
          <w:szCs w:val="28"/>
        </w:rPr>
        <w:t xml:space="preserve"> </w:t>
      </w:r>
      <w:r w:rsidRPr="004B436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sleep without closing their eyelids or out their head in sand for 15 minutes. </w:t>
      </w:r>
    </w:p>
    <w:p w14:paraId="47DABF8F" w14:textId="77777777" w:rsidR="00D44413" w:rsidRPr="00250C44" w:rsidRDefault="00D44413" w:rsidP="00D4441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Seal (</w:t>
      </w:r>
      <w:r w:rsidRPr="00960648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الفقمة</w:t>
      </w: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)</w:t>
      </w:r>
      <w:r w:rsidRPr="00250C44">
        <w:rPr>
          <w:rFonts w:ascii="Times New Roman" w:hAnsi="Times New Roman" w:cs="Times New Roman"/>
          <w:sz w:val="28"/>
          <w:szCs w:val="28"/>
        </w:rPr>
        <w:t xml:space="preserve"> </w:t>
      </w:r>
      <w:r w:rsidRPr="004B436A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stay awake for 84 hours then sleep for 19 hours.</w:t>
      </w:r>
    </w:p>
    <w:p w14:paraId="2DF39F07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76288D5B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0CC3D6A5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500E31B6" w14:textId="77777777" w:rsidR="00D44413" w:rsidRPr="00250C44" w:rsidRDefault="00D44413" w:rsidP="00D444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4B95EEAE" w14:textId="77777777" w:rsidR="00D44413" w:rsidRPr="00D849BB" w:rsidRDefault="00D44413" w:rsidP="00D44413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D849BB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Agriculture</w:t>
      </w:r>
    </w:p>
    <w:p w14:paraId="51F261B3" w14:textId="77777777" w:rsidR="00D44413" w:rsidRPr="00250C44" w:rsidRDefault="00D44413" w:rsidP="00D44413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Motorized </w:t>
      </w:r>
      <w:r w:rsidRPr="00960648">
        <w:rPr>
          <w:rFonts w:ascii="Times New Roman" w:hAnsi="Times New Roman" w:cs="Times New Roman" w:hint="cs"/>
          <w:color w:val="2F5496" w:themeColor="accent1" w:themeShade="BF"/>
          <w:sz w:val="28"/>
          <w:szCs w:val="28"/>
          <w:rtl/>
        </w:rPr>
        <w:t>آليات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50C44">
        <w:rPr>
          <w:rFonts w:ascii="Times New Roman" w:hAnsi="Times New Roman" w:cs="Times New Roman"/>
          <w:sz w:val="28"/>
          <w:szCs w:val="28"/>
        </w:rPr>
        <w:t xml:space="preserve">= equipment’s 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معدات</w:t>
      </w:r>
    </w:p>
    <w:p w14:paraId="5A9AFDB9" w14:textId="77777777" w:rsidR="00D44413" w:rsidRPr="00960648" w:rsidRDefault="00D44413" w:rsidP="00D44413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at does the pronoun “themselves” refer to? </w:t>
      </w:r>
    </w:p>
    <w:p w14:paraId="0704790D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rtl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 family- farmers.</w:t>
      </w:r>
    </w:p>
    <w:p w14:paraId="51A4AF34" w14:textId="77777777" w:rsidR="00D44413" w:rsidRDefault="00D44413" w:rsidP="00D44413">
      <w:pPr>
        <w:pStyle w:val="ListParagraph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</w:p>
    <w:p w14:paraId="35E242AC" w14:textId="77777777" w:rsidR="00D44413" w:rsidRPr="00625AA2" w:rsidRDefault="00D44413" w:rsidP="00D44413">
      <w:pPr>
        <w:pStyle w:val="ListParagraph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D849BB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نقابة عمال نساء شركة ١٩٠٠</w:t>
      </w:r>
    </w:p>
    <w:p w14:paraId="44247FB9" w14:textId="77777777" w:rsidR="00D44413" w:rsidRPr="007A0088" w:rsidRDefault="00D44413" w:rsidP="00D44413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How was the clothes (wear)?  </w:t>
      </w:r>
      <w:r w:rsidRPr="00960648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كيف كان لبسهم؟</w:t>
      </w:r>
    </w:p>
    <w:p w14:paraId="4744C1BC" w14:textId="77777777" w:rsidR="00D44413" w:rsidRDefault="00D44413" w:rsidP="00D44413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7A0088">
        <w:rPr>
          <w:rFonts w:ascii="Times New Roman" w:hAnsi="Times New Roman" w:cs="Times New Roman"/>
          <w:sz w:val="28"/>
          <w:szCs w:val="28"/>
        </w:rPr>
        <w:t>-------------------------------------</w:t>
      </w:r>
    </w:p>
    <w:p w14:paraId="33C927DC" w14:textId="77777777" w:rsidR="00D44413" w:rsidRDefault="00D44413" w:rsidP="00D44413">
      <w:pPr>
        <w:pStyle w:val="ListParagraph"/>
        <w:spacing w:line="360" w:lineRule="auto"/>
        <w:ind w:left="1440"/>
        <w:jc w:val="center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470ADF3D" w14:textId="77777777" w:rsidR="00D44413" w:rsidRDefault="00D44413" w:rsidP="00D44413">
      <w:pPr>
        <w:pStyle w:val="ListParagraph"/>
        <w:spacing w:line="360" w:lineRule="auto"/>
        <w:ind w:left="1440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07230978" w14:textId="77777777" w:rsidR="00D44413" w:rsidRPr="0023733F" w:rsidRDefault="00D44413" w:rsidP="00D44413">
      <w:pPr>
        <w:pStyle w:val="ListParagraph"/>
        <w:spacing w:line="360" w:lineRule="auto"/>
        <w:ind w:left="1440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23733F"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  <w:t>تمثال الحرية</w:t>
      </w:r>
    </w:p>
    <w:p w14:paraId="662F000E" w14:textId="77777777" w:rsidR="00D44413" w:rsidRPr="0023733F" w:rsidRDefault="00D44413" w:rsidP="00D44413">
      <w:pPr>
        <w:pStyle w:val="ListParagraph"/>
        <w:spacing w:line="360" w:lineRule="auto"/>
        <w:ind w:left="1440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23733F">
        <w:rPr>
          <w:rFonts w:ascii="Times New Roman" w:hAnsi="Times New Roman" w:cs="Times New Roman"/>
          <w:b/>
          <w:bCs/>
          <w:color w:val="FF0000"/>
          <w:sz w:val="32"/>
          <w:szCs w:val="32"/>
        </w:rPr>
        <w:t>Statue of liberty</w:t>
      </w:r>
    </w:p>
    <w:p w14:paraId="34221385" w14:textId="77777777" w:rsidR="00D44413" w:rsidRPr="00250C44" w:rsidRDefault="00D44413" w:rsidP="00D44413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1A53A784" w14:textId="77777777" w:rsidR="00D44413" w:rsidRPr="00960648" w:rsidRDefault="00D44413" w:rsidP="00D4441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he kind of passage?</w:t>
      </w:r>
    </w:p>
    <w:p w14:paraId="164E3066" w14:textId="77777777" w:rsidR="00D44413" w:rsidRPr="0023733F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3733F">
        <w:rPr>
          <w:rFonts w:ascii="Times New Roman" w:hAnsi="Times New Roman" w:cs="Times New Roman"/>
          <w:sz w:val="28"/>
          <w:szCs w:val="28"/>
        </w:rPr>
        <w:t>Description (</w:t>
      </w:r>
      <w:r w:rsidRPr="0023733F">
        <w:rPr>
          <w:rFonts w:ascii="Simplified Arabic" w:hAnsi="Simplified Arabic" w:cs="Simplified Arabic"/>
          <w:sz w:val="28"/>
          <w:szCs w:val="28"/>
          <w:rtl/>
        </w:rPr>
        <w:t>وصفي</w:t>
      </w:r>
      <w:r w:rsidRPr="0023733F">
        <w:rPr>
          <w:rFonts w:ascii="Times New Roman" w:hAnsi="Times New Roman" w:cs="Times New Roman"/>
          <w:sz w:val="28"/>
          <w:szCs w:val="28"/>
        </w:rPr>
        <w:t>) – opinion (</w:t>
      </w:r>
      <w:r w:rsidRPr="0023733F">
        <w:rPr>
          <w:rFonts w:ascii="Simplified Arabic" w:hAnsi="Simplified Arabic" w:cs="Simplified Arabic"/>
          <w:sz w:val="28"/>
          <w:szCs w:val="28"/>
          <w:rtl/>
        </w:rPr>
        <w:t>رأي</w:t>
      </w:r>
      <w:r w:rsidRPr="0023733F">
        <w:rPr>
          <w:rFonts w:ascii="Times New Roman" w:hAnsi="Times New Roman" w:cs="Times New Roman"/>
          <w:sz w:val="28"/>
          <w:szCs w:val="28"/>
        </w:rPr>
        <w:t xml:space="preserve">) – </w:t>
      </w:r>
      <w:r w:rsidRPr="0023733F">
        <w:rPr>
          <w:rFonts w:ascii="Times New Roman" w:hAnsi="Times New Roman" w:cs="Times New Roman"/>
          <w:sz w:val="28"/>
          <w:szCs w:val="28"/>
          <w:highlight w:val="yellow"/>
        </w:rPr>
        <w:t>story</w:t>
      </w:r>
      <w:r w:rsidRPr="0023733F">
        <w:rPr>
          <w:rFonts w:ascii="Times New Roman" w:hAnsi="Times New Roman" w:cs="Times New Roman"/>
          <w:sz w:val="28"/>
          <w:szCs w:val="28"/>
        </w:rPr>
        <w:t xml:space="preserve"> (</w:t>
      </w:r>
      <w:r w:rsidRPr="0023733F">
        <w:rPr>
          <w:rFonts w:ascii="Simplified Arabic" w:hAnsi="Simplified Arabic" w:cs="Simplified Arabic"/>
          <w:sz w:val="28"/>
          <w:szCs w:val="28"/>
          <w:rtl/>
        </w:rPr>
        <w:t>قصص</w:t>
      </w:r>
      <w:r w:rsidRPr="0023733F">
        <w:rPr>
          <w:rFonts w:ascii="Times New Roman" w:hAnsi="Times New Roman" w:cs="Times New Roman"/>
          <w:sz w:val="28"/>
          <w:szCs w:val="28"/>
        </w:rPr>
        <w:t>)</w:t>
      </w:r>
    </w:p>
    <w:p w14:paraId="50A36A6F" w14:textId="77777777" w:rsidR="00D44413" w:rsidRPr="00250C44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Freedom 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الحرية</w:t>
      </w:r>
      <w:r w:rsidRPr="00250C44">
        <w:rPr>
          <w:rFonts w:ascii="Times New Roman" w:hAnsi="Times New Roman" w:cs="Times New Roman"/>
          <w:sz w:val="28"/>
          <w:szCs w:val="28"/>
          <w:rtl/>
        </w:rPr>
        <w:t xml:space="preserve"> </w:t>
      </w:r>
    </w:p>
    <w:p w14:paraId="2836F2B3" w14:textId="77777777" w:rsidR="00D44413" w:rsidRPr="00960648" w:rsidRDefault="00D44413" w:rsidP="00D44413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 xml:space="preserve">Where do the food go? </w:t>
      </w:r>
      <w:r w:rsidRPr="00960648">
        <w:rPr>
          <w:rFonts w:ascii="Simplified Arabic" w:hAnsi="Simplified Arabic" w:cs="Simplified Arabic"/>
          <w:color w:val="2F5496" w:themeColor="accent1" w:themeShade="BF"/>
          <w:sz w:val="28"/>
          <w:szCs w:val="28"/>
          <w:rtl/>
        </w:rPr>
        <w:t>أين يذهب الطعام؟</w:t>
      </w:r>
    </w:p>
    <w:p w14:paraId="5F0996B7" w14:textId="77777777" w:rsidR="00D44413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Stomach.  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المعدة</w:t>
      </w:r>
    </w:p>
    <w:p w14:paraId="0DE7D495" w14:textId="77777777" w:rsidR="00D44413" w:rsidRDefault="00D44413" w:rsidP="00D44413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8"/>
          <w:szCs w:val="28"/>
        </w:rPr>
      </w:pPr>
    </w:p>
    <w:p w14:paraId="11D31366" w14:textId="77777777" w:rsidR="00D44413" w:rsidRDefault="00D44413" w:rsidP="00D44413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8"/>
          <w:szCs w:val="28"/>
        </w:rPr>
      </w:pPr>
    </w:p>
    <w:p w14:paraId="699BFD87" w14:textId="77777777" w:rsidR="00D44413" w:rsidRDefault="00D44413" w:rsidP="00D44413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8"/>
          <w:szCs w:val="28"/>
        </w:rPr>
      </w:pPr>
    </w:p>
    <w:p w14:paraId="205A1D34" w14:textId="77777777" w:rsidR="00D44413" w:rsidRPr="0023733F" w:rsidRDefault="00D44413" w:rsidP="00D44413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8"/>
          <w:szCs w:val="28"/>
          <w:rtl/>
        </w:rPr>
      </w:pPr>
    </w:p>
    <w:p w14:paraId="3C1F22B7" w14:textId="77777777" w:rsidR="00D44413" w:rsidRPr="0023733F" w:rsidRDefault="00D44413" w:rsidP="00D44413">
      <w:pPr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23733F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أسعار الوجبات</w:t>
      </w:r>
    </w:p>
    <w:p w14:paraId="1183A39F" w14:textId="77777777" w:rsidR="00D44413" w:rsidRPr="00960648" w:rsidRDefault="00D44413" w:rsidP="00D444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960648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If you have 10 Riyal what will you buy?</w:t>
      </w:r>
    </w:p>
    <w:p w14:paraId="0228B5C6" w14:textId="77777777" w:rsidR="00D44413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0C44">
        <w:rPr>
          <w:rFonts w:ascii="Times New Roman" w:hAnsi="Times New Roman" w:cs="Times New Roman"/>
          <w:sz w:val="28"/>
          <w:szCs w:val="28"/>
        </w:rPr>
        <w:t xml:space="preserve">A sandwich </w:t>
      </w:r>
      <w:r w:rsidRPr="00960648">
        <w:rPr>
          <w:rFonts w:ascii="Simplified Arabic" w:hAnsi="Simplified Arabic" w:cs="Simplified Arabic"/>
          <w:sz w:val="28"/>
          <w:szCs w:val="28"/>
          <w:rtl/>
        </w:rPr>
        <w:t>ساندويش</w:t>
      </w:r>
    </w:p>
    <w:p w14:paraId="6ED22A71" w14:textId="77777777" w:rsidR="00D44413" w:rsidRDefault="00D44413" w:rsidP="00D44413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8"/>
          <w:szCs w:val="28"/>
        </w:rPr>
      </w:pPr>
    </w:p>
    <w:p w14:paraId="0FB33621" w14:textId="77777777" w:rsidR="00D44413" w:rsidRPr="00250C44" w:rsidRDefault="00D44413" w:rsidP="00D44413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8"/>
          <w:szCs w:val="28"/>
        </w:rPr>
      </w:pPr>
    </w:p>
    <w:p w14:paraId="69304AF4" w14:textId="77777777" w:rsidR="00D44413" w:rsidRPr="0023733F" w:rsidRDefault="00D44413" w:rsidP="00D44413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  <w:rtl/>
        </w:rPr>
      </w:pPr>
      <w:r w:rsidRPr="0023733F">
        <w:rPr>
          <w:rFonts w:ascii="Times New Roman" w:hAnsi="Times New Roman" w:cs="Times New Roman"/>
          <w:b/>
          <w:bCs/>
          <w:color w:val="FF0000"/>
          <w:sz w:val="32"/>
          <w:szCs w:val="32"/>
        </w:rPr>
        <w:t>The studio library</w:t>
      </w:r>
    </w:p>
    <w:p w14:paraId="7CB870F7" w14:textId="77777777" w:rsidR="00D44413" w:rsidRPr="0023733F" w:rsidRDefault="00D44413" w:rsidP="00D4441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  <w:r w:rsidRPr="0023733F">
        <w:rPr>
          <w:rFonts w:ascii="Times New Roman" w:hAnsi="Times New Roman" w:cs="Times New Roman"/>
          <w:color w:val="2F5496" w:themeColor="accent1" w:themeShade="BF"/>
          <w:sz w:val="28"/>
          <w:szCs w:val="28"/>
        </w:rPr>
        <w:t>What is the information required about the book?</w:t>
      </w:r>
    </w:p>
    <w:p w14:paraId="4AD2BD60" w14:textId="77777777" w:rsidR="00D44413" w:rsidRPr="0023733F" w:rsidRDefault="00D44413" w:rsidP="00D44413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3733F">
        <w:rPr>
          <w:rFonts w:ascii="Times New Roman" w:hAnsi="Times New Roman" w:cs="Times New Roman"/>
          <w:sz w:val="28"/>
          <w:szCs w:val="28"/>
        </w:rPr>
        <w:t>The date (</w:t>
      </w:r>
      <w:r w:rsidRPr="0023733F">
        <w:rPr>
          <w:rFonts w:ascii="Simplified Arabic" w:hAnsi="Simplified Arabic" w:cs="Simplified Arabic"/>
          <w:sz w:val="28"/>
          <w:szCs w:val="28"/>
          <w:rtl/>
        </w:rPr>
        <w:t>تاريخ</w:t>
      </w:r>
      <w:r w:rsidRPr="0023733F">
        <w:rPr>
          <w:rFonts w:ascii="Times New Roman" w:hAnsi="Times New Roman" w:cs="Times New Roman"/>
          <w:sz w:val="28"/>
          <w:szCs w:val="28"/>
        </w:rPr>
        <w:t>) of publication (</w:t>
      </w:r>
      <w:r w:rsidRPr="0023733F">
        <w:rPr>
          <w:rFonts w:ascii="Simplified Arabic" w:hAnsi="Simplified Arabic" w:cs="Simplified Arabic"/>
          <w:sz w:val="28"/>
          <w:szCs w:val="28"/>
          <w:rtl/>
        </w:rPr>
        <w:t>النشر</w:t>
      </w:r>
      <w:r w:rsidRPr="0023733F">
        <w:rPr>
          <w:rFonts w:ascii="Times New Roman" w:hAnsi="Times New Roman" w:cs="Times New Roman"/>
          <w:sz w:val="28"/>
          <w:szCs w:val="28"/>
        </w:rPr>
        <w:t>) and publisher (</w:t>
      </w:r>
      <w:r w:rsidRPr="0023733F">
        <w:rPr>
          <w:rFonts w:ascii="Simplified Arabic" w:hAnsi="Simplified Arabic" w:cs="Simplified Arabic"/>
          <w:sz w:val="28"/>
          <w:szCs w:val="28"/>
          <w:rtl/>
        </w:rPr>
        <w:t>الناشر</w:t>
      </w:r>
      <w:r w:rsidRPr="0023733F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6E6CF85" w14:textId="77777777" w:rsidR="00B3561D" w:rsidRDefault="00B3561D">
      <w:bookmarkStart w:id="0" w:name="_GoBack"/>
      <w:bookmarkEnd w:id="0"/>
    </w:p>
    <w:sectPr w:rsidR="00B35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A3A27"/>
    <w:multiLevelType w:val="hybridMultilevel"/>
    <w:tmpl w:val="3E26A834"/>
    <w:lvl w:ilvl="0" w:tplc="6B8C4AEE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3A548A"/>
    <w:multiLevelType w:val="hybridMultilevel"/>
    <w:tmpl w:val="80F83BA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2F22C0"/>
    <w:multiLevelType w:val="hybridMultilevel"/>
    <w:tmpl w:val="C67E6CB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6270F5"/>
    <w:multiLevelType w:val="hybridMultilevel"/>
    <w:tmpl w:val="53E03236"/>
    <w:lvl w:ilvl="0" w:tplc="A65EF514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2B11B4B"/>
    <w:multiLevelType w:val="hybridMultilevel"/>
    <w:tmpl w:val="41B41A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B040A2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DA66A5"/>
    <w:multiLevelType w:val="hybridMultilevel"/>
    <w:tmpl w:val="119274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131397"/>
    <w:multiLevelType w:val="hybridMultilevel"/>
    <w:tmpl w:val="768E9418"/>
    <w:lvl w:ilvl="0" w:tplc="FFFFFFFF">
      <w:start w:val="1"/>
      <w:numFmt w:val="decimal"/>
      <w:lvlText w:val="%1."/>
      <w:lvlJc w:val="left"/>
      <w:pPr>
        <w:ind w:left="4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FD7047"/>
    <w:multiLevelType w:val="hybridMultilevel"/>
    <w:tmpl w:val="3D36AC7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6C0D5A">
      <w:start w:val="1"/>
      <w:numFmt w:val="bullet"/>
      <w:lvlText w:val="-"/>
      <w:lvlJc w:val="left"/>
      <w:pPr>
        <w:ind w:left="644" w:hanging="360"/>
      </w:pPr>
      <w:rPr>
        <w:rFonts w:ascii="Arial" w:eastAsiaTheme="minorEastAsia" w:hAnsi="Arial" w:cs="Arial" w:hint="default"/>
      </w:rPr>
    </w:lvl>
    <w:lvl w:ilvl="2" w:tplc="9D0C51CC">
      <w:start w:val="2"/>
      <w:numFmt w:val="decimal"/>
      <w:lvlText w:val="%3-"/>
      <w:lvlJc w:val="left"/>
      <w:pPr>
        <w:ind w:left="1980" w:hanging="360"/>
      </w:pPr>
      <w:rPr>
        <w:rFonts w:hint="default"/>
      </w:rPr>
    </w:lvl>
    <w:lvl w:ilvl="3" w:tplc="3D5E9ED2">
      <w:start w:val="2"/>
      <w:numFmt w:val="decimal"/>
      <w:lvlText w:val="%4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C035EB1"/>
    <w:multiLevelType w:val="hybridMultilevel"/>
    <w:tmpl w:val="3CE21990"/>
    <w:lvl w:ilvl="0" w:tplc="1138E30C">
      <w:start w:val="1"/>
      <w:numFmt w:val="decimal"/>
      <w:lvlText w:val="%1."/>
      <w:lvlJc w:val="left"/>
      <w:pPr>
        <w:ind w:left="360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8"/>
  </w:num>
  <w:num w:numId="5">
    <w:abstractNumId w:val="4"/>
  </w:num>
  <w:num w:numId="6">
    <w:abstractNumId w:val="2"/>
  </w:num>
  <w:num w:numId="7">
    <w:abstractNumId w:val="6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DM2MTQ2tjC1MDFW0lEKTi0uzszPAykwrAUAvpcKgSwAAAA="/>
  </w:docVars>
  <w:rsids>
    <w:rsidRoot w:val="00B3561D"/>
    <w:rsid w:val="00B3561D"/>
    <w:rsid w:val="00D44413"/>
    <w:rsid w:val="00D6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8CF13C9-380F-4C60-AE32-3A2BAD8BE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41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4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10</Words>
  <Characters>2912</Characters>
  <Application>Microsoft Office Word</Application>
  <DocSecurity>0</DocSecurity>
  <Lines>24</Lines>
  <Paragraphs>6</Paragraphs>
  <ScaleCrop>false</ScaleCrop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8-06-12T14:12:00Z</dcterms:created>
  <dcterms:modified xsi:type="dcterms:W3CDTF">2018-06-12T14:12:00Z</dcterms:modified>
</cp:coreProperties>
</file>